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947513" w14:textId="06D3F4A3" w:rsidR="005F6361" w:rsidRDefault="00FB74A3" w:rsidP="005F6361">
      <w:pPr>
        <w:spacing w:after="0"/>
        <w:jc w:val="center"/>
      </w:pPr>
      <w:r>
        <w:rPr>
          <w:noProof/>
          <w:lang w:val="en-IN" w:eastAsia="en-IN"/>
        </w:rPr>
        <w:drawing>
          <wp:anchor distT="0" distB="0" distL="114300" distR="114300" simplePos="0" relativeHeight="251657728" behindDoc="0" locked="0" layoutInCell="1" allowOverlap="1" wp14:anchorId="1B907FAF" wp14:editId="542E85F1">
            <wp:simplePos x="0" y="0"/>
            <wp:positionH relativeFrom="column">
              <wp:posOffset>114300</wp:posOffset>
            </wp:positionH>
            <wp:positionV relativeFrom="paragraph">
              <wp:posOffset>-260350</wp:posOffset>
            </wp:positionV>
            <wp:extent cx="887095" cy="762000"/>
            <wp:effectExtent l="0" t="0" r="0" b="0"/>
            <wp:wrapSquare wrapText="bothSides"/>
            <wp:docPr id="4" name="Picture 2" descr="Description: col LOGO outline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Description: col LOGO outline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095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642F">
        <w:rPr>
          <w:noProof/>
        </w:rPr>
        <w:pict w14:anchorId="4AD6D177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309pt;margin-top:-12.75pt;width:185.9pt;height:50.85pt;z-index:251660288;visibility:visible;mso-wrap-style:square;mso-width-percent:400;mso-wrap-distance-left:9pt;mso-wrap-distance-top:3.6pt;mso-wrap-distance-right:9pt;mso-wrap-distance-bottom:3.6pt;mso-position-horizontal-relative:text;mso-position-vertical-relative:text;mso-width-percent:4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<v:textbox>
              <w:txbxContent>
                <w:p w14:paraId="2E2E8F2F" w14:textId="77777777" w:rsidR="005F6361" w:rsidRDefault="005F6361" w:rsidP="005F6361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Date :</w:t>
                  </w:r>
                </w:p>
                <w:p w14:paraId="4B37C674" w14:textId="2C2F839F" w:rsidR="005F6361" w:rsidRPr="00F90835" w:rsidRDefault="005F6361" w:rsidP="005F6361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Registration No</w:t>
                  </w:r>
                  <w:r w:rsidR="00C9594D">
                    <w:rPr>
                      <w:lang w:val="en-IN"/>
                    </w:rPr>
                    <w:t>:</w:t>
                  </w:r>
                  <w:r>
                    <w:rPr>
                      <w:lang w:val="en-IN"/>
                    </w:rPr>
                    <w:t xml:space="preserve"> </w:t>
                  </w:r>
                </w:p>
              </w:txbxContent>
            </v:textbox>
            <w10:wrap type="square"/>
          </v:shape>
        </w:pict>
      </w:r>
    </w:p>
    <w:p w14:paraId="5C5C43ED" w14:textId="77777777" w:rsidR="005F6361" w:rsidRDefault="005F6361" w:rsidP="005F6361">
      <w:pPr>
        <w:spacing w:after="0"/>
        <w:jc w:val="center"/>
      </w:pPr>
    </w:p>
    <w:p w14:paraId="2ACB8F90" w14:textId="77777777" w:rsidR="00673354" w:rsidRDefault="00673354" w:rsidP="00673354">
      <w:pPr>
        <w:spacing w:after="0"/>
      </w:pPr>
    </w:p>
    <w:p w14:paraId="56EA728F" w14:textId="5E4F4547" w:rsidR="00673354" w:rsidRDefault="00673354" w:rsidP="00673354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. JOSEPH’S COLLEGE (AUTONOMOUS), BENGALURU-27</w:t>
      </w:r>
    </w:p>
    <w:p w14:paraId="7B39CE1C" w14:textId="5D518AEB" w:rsidR="00673354" w:rsidRDefault="00673354" w:rsidP="00673354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B.A. HISTORY - </w:t>
      </w:r>
      <w:r w:rsidR="00C56B2E">
        <w:rPr>
          <w:rFonts w:ascii="Arial" w:hAnsi="Arial" w:cs="Arial"/>
          <w:b/>
          <w:bCs/>
          <w:sz w:val="24"/>
          <w:szCs w:val="24"/>
        </w:rPr>
        <w:t>IV</w:t>
      </w:r>
      <w:r>
        <w:rPr>
          <w:rFonts w:ascii="Arial" w:hAnsi="Arial" w:cs="Arial"/>
          <w:b/>
          <w:bCs/>
          <w:sz w:val="24"/>
          <w:szCs w:val="24"/>
        </w:rPr>
        <w:t xml:space="preserve"> SEMESTER</w:t>
      </w:r>
    </w:p>
    <w:p w14:paraId="73A4F32B" w14:textId="77777777" w:rsidR="00673354" w:rsidRDefault="00673354" w:rsidP="00673354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MESTER EXAMINATION: APRIL 2022</w:t>
      </w:r>
    </w:p>
    <w:p w14:paraId="1A11A126" w14:textId="77777777" w:rsidR="00673354" w:rsidRDefault="00673354" w:rsidP="00673354">
      <w:pPr>
        <w:spacing w:after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Examination conducted in July 2022)</w:t>
      </w:r>
    </w:p>
    <w:p w14:paraId="07246DAF" w14:textId="77777777" w:rsidR="005F6361" w:rsidRDefault="005F6361" w:rsidP="005F6361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</w:t>
      </w:r>
    </w:p>
    <w:p w14:paraId="12D6E8E4" w14:textId="154D82CA" w:rsidR="006B19B5" w:rsidRPr="00A21AB4" w:rsidRDefault="006B19B5" w:rsidP="006B19B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26"/>
          <w:szCs w:val="26"/>
          <w:u w:val="single"/>
        </w:rPr>
      </w:pPr>
      <w:bookmarkStart w:id="0" w:name="_GoBack"/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HS </w:t>
      </w:r>
      <w:r w:rsidR="0067335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4</w:t>
      </w:r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1</w:t>
      </w:r>
      <w:r w:rsidRPr="006B19B5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8</w:t>
      </w:r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: </w:t>
      </w:r>
      <w:r w:rsidR="00015D9B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Study of Tourism</w:t>
      </w:r>
      <w:bookmarkEnd w:id="0"/>
    </w:p>
    <w:p w14:paraId="59B126D4" w14:textId="11235358" w:rsidR="00A21AB4" w:rsidRPr="00A21AB4" w:rsidRDefault="00A21AB4" w:rsidP="00A21AB4">
      <w:pPr>
        <w:autoSpaceDE w:val="0"/>
        <w:autoSpaceDN w:val="0"/>
        <w:adjustRightInd w:val="0"/>
        <w:spacing w:before="120" w:after="40" w:line="330" w:lineRule="atLeast"/>
        <w:jc w:val="center"/>
        <w:rPr>
          <w:rFonts w:ascii="Arial" w:hAnsi="Arial" w:cs="Arial"/>
          <w:b/>
          <w:bCs/>
          <w:szCs w:val="24"/>
        </w:rPr>
      </w:pPr>
      <w:r w:rsidRPr="00A21AB4">
        <w:rPr>
          <w:rFonts w:ascii="Arial" w:hAnsi="Arial" w:cs="Arial"/>
          <w:b/>
          <w:bCs/>
          <w:caps/>
          <w:szCs w:val="24"/>
        </w:rPr>
        <w:t>time</w:t>
      </w:r>
      <w:r w:rsidRPr="00A21AB4">
        <w:rPr>
          <w:rFonts w:ascii="Arial" w:hAnsi="Arial" w:cs="Arial"/>
          <w:b/>
          <w:bCs/>
          <w:szCs w:val="24"/>
        </w:rPr>
        <w:t xml:space="preserve"> : </w:t>
      </w:r>
      <w:r w:rsidR="00673354">
        <w:rPr>
          <w:rFonts w:ascii="Times New Roman" w:hAnsi="Times New Roman" w:cs="Times New Roman"/>
          <w:szCs w:val="24"/>
        </w:rPr>
        <w:t>1</w:t>
      </w:r>
      <w:r w:rsidRPr="00A21AB4">
        <w:rPr>
          <w:rFonts w:ascii="Times New Roman" w:hAnsi="Times New Roman" w:cs="Times New Roman"/>
          <w:szCs w:val="24"/>
        </w:rPr>
        <w:t>½ hrs.</w:t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  <w:t xml:space="preserve">        </w:t>
      </w:r>
      <w:r w:rsidR="00673354">
        <w:rPr>
          <w:rFonts w:ascii="Arial" w:hAnsi="Arial" w:cs="Arial"/>
          <w:b/>
          <w:bCs/>
          <w:caps/>
          <w:szCs w:val="24"/>
        </w:rPr>
        <w:t xml:space="preserve">             </w:t>
      </w:r>
      <w:r w:rsidR="004B051E">
        <w:rPr>
          <w:rFonts w:ascii="Arial" w:hAnsi="Arial" w:cs="Arial"/>
          <w:b/>
          <w:bCs/>
          <w:caps/>
          <w:szCs w:val="24"/>
        </w:rPr>
        <w:t xml:space="preserve">      </w:t>
      </w:r>
      <w:r w:rsidRPr="00A21AB4">
        <w:rPr>
          <w:rFonts w:ascii="Arial" w:hAnsi="Arial" w:cs="Arial"/>
          <w:b/>
          <w:bCs/>
          <w:caps/>
          <w:szCs w:val="24"/>
        </w:rPr>
        <w:t>Max. Marks</w:t>
      </w:r>
      <w:r w:rsidRPr="00A21AB4">
        <w:rPr>
          <w:rFonts w:ascii="Arial" w:hAnsi="Arial" w:cs="Arial"/>
          <w:b/>
          <w:bCs/>
          <w:szCs w:val="24"/>
        </w:rPr>
        <w:t xml:space="preserve"> : </w:t>
      </w:r>
      <w:r w:rsidR="00673354">
        <w:rPr>
          <w:rFonts w:ascii="Arial" w:hAnsi="Arial" w:cs="Arial"/>
          <w:b/>
          <w:bCs/>
          <w:szCs w:val="24"/>
        </w:rPr>
        <w:t>35</w:t>
      </w:r>
    </w:p>
    <w:p w14:paraId="7C2B6F19" w14:textId="77777777" w:rsidR="00A21AB4" w:rsidRPr="00954877" w:rsidRDefault="00A21AB4" w:rsidP="00A21AB4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Arial" w:hAnsi="Arial" w:cs="Arial"/>
          <w:i/>
          <w:iCs/>
          <w:color w:val="000000"/>
        </w:rPr>
      </w:pPr>
      <w:r w:rsidRPr="00954877">
        <w:rPr>
          <w:rFonts w:ascii="Arial" w:hAnsi="Arial" w:cs="Arial"/>
          <w:b/>
          <w:bCs/>
          <w:i/>
          <w:iCs/>
        </w:rPr>
        <w:t>This question paper has 1 printed page and 4 parts</w:t>
      </w:r>
    </w:p>
    <w:p w14:paraId="29521B5A" w14:textId="77777777" w:rsidR="00A21AB4" w:rsidRPr="00A21AB4" w:rsidRDefault="00A21AB4" w:rsidP="00A21AB4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DF01C8B" w14:textId="77777777" w:rsidR="00A21AB4" w:rsidRPr="00A21AB4" w:rsidRDefault="00A21AB4" w:rsidP="00A21AB4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SECTION -  A</w:t>
      </w:r>
      <w:r w:rsidRPr="00A21AB4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</w:t>
      </w:r>
    </w:p>
    <w:p w14:paraId="0F83D9F7" w14:textId="1343E52E" w:rsidR="00A21AB4" w:rsidRPr="00A21AB4" w:rsidRDefault="00A21AB4" w:rsidP="00C96566">
      <w:pPr>
        <w:tabs>
          <w:tab w:val="left" w:pos="567"/>
        </w:tabs>
        <w:autoSpaceDE w:val="0"/>
        <w:autoSpaceDN w:val="0"/>
        <w:adjustRightInd w:val="0"/>
        <w:spacing w:after="12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946A23" w:rsidRPr="00E46126">
        <w:rPr>
          <w:rFonts w:cs="Arial"/>
          <w:b/>
          <w:bCs/>
          <w:color w:val="000000"/>
          <w:sz w:val="24"/>
          <w:szCs w:val="24"/>
          <w:u w:val="single"/>
        </w:rPr>
        <w:t>An</w:t>
      </w:r>
      <w:r w:rsidRPr="00E46126">
        <w:rPr>
          <w:rFonts w:cs="Arial"/>
          <w:b/>
          <w:bCs/>
          <w:color w:val="000000"/>
          <w:sz w:val="24"/>
          <w:szCs w:val="24"/>
          <w:u w:val="single"/>
        </w:rPr>
        <w:t>s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wer any </w:t>
      </w:r>
      <w:r w:rsidR="00467864">
        <w:rPr>
          <w:rFonts w:cs="Arial"/>
          <w:b/>
          <w:bCs/>
          <w:color w:val="000000"/>
          <w:sz w:val="24"/>
          <w:szCs w:val="24"/>
          <w:u w:val="single"/>
        </w:rPr>
        <w:t>ONE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 xml:space="preserve">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4B051E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 w:rsidR="00467864">
        <w:rPr>
          <w:rFonts w:cs="Arial"/>
          <w:b/>
          <w:bCs/>
          <w:color w:val="000000"/>
          <w:sz w:val="24"/>
          <w:szCs w:val="24"/>
        </w:rPr>
        <w:t>1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15 = </w:t>
      </w:r>
      <w:r w:rsidR="00EF4CA1">
        <w:rPr>
          <w:rFonts w:cs="Arial"/>
          <w:b/>
          <w:bCs/>
          <w:color w:val="000000"/>
          <w:sz w:val="24"/>
          <w:szCs w:val="24"/>
        </w:rPr>
        <w:t>15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12B81E45" w14:textId="7865B9DC" w:rsidR="00A21AB4" w:rsidRDefault="00467864" w:rsidP="001D036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20" w:line="360" w:lineRule="auto"/>
        <w:ind w:left="567" w:hanging="567"/>
        <w:jc w:val="both"/>
        <w:rPr>
          <w:rFonts w:cs="Arial"/>
          <w:color w:val="000000"/>
        </w:rPr>
      </w:pPr>
      <w:r w:rsidRPr="00467864">
        <w:rPr>
          <w:rFonts w:cs="Arial"/>
          <w:color w:val="000000"/>
        </w:rPr>
        <w:t xml:space="preserve">Define Tourism. Describe any 12 kinds of tourism with suitable examples. </w:t>
      </w:r>
    </w:p>
    <w:p w14:paraId="56B03CE3" w14:textId="3F9EC895" w:rsidR="00467864" w:rsidRPr="00EF4CA1" w:rsidRDefault="00EF4CA1" w:rsidP="001D036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567" w:hanging="567"/>
        <w:jc w:val="both"/>
        <w:rPr>
          <w:rFonts w:cs="Arial"/>
          <w:color w:val="000000"/>
        </w:rPr>
      </w:pPr>
      <w:r>
        <w:rPr>
          <w:rFonts w:cs="Arial"/>
          <w:color w:val="000000"/>
        </w:rPr>
        <w:t>Expand</w:t>
      </w:r>
      <w:r w:rsidR="00467864" w:rsidRPr="00EF4CA1">
        <w:rPr>
          <w:rFonts w:cs="Arial"/>
          <w:color w:val="000000"/>
        </w:rPr>
        <w:t xml:space="preserve"> KSTDC</w:t>
      </w:r>
      <w:r>
        <w:rPr>
          <w:rFonts w:cs="Arial"/>
          <w:color w:val="000000"/>
        </w:rPr>
        <w:t xml:space="preserve">. </w:t>
      </w:r>
      <w:r w:rsidR="00467864" w:rsidRPr="00EF4CA1">
        <w:rPr>
          <w:rFonts w:cs="Arial"/>
          <w:color w:val="000000"/>
        </w:rPr>
        <w:t xml:space="preserve"> Explain the programme and services of KSTDC.</w:t>
      </w:r>
    </w:p>
    <w:p w14:paraId="3C6DF410" w14:textId="77777777" w:rsidR="00A21AB4" w:rsidRP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 </w:t>
      </w:r>
    </w:p>
    <w:p w14:paraId="12E9FA6C" w14:textId="025703F6" w:rsidR="004B051E" w:rsidRDefault="00A21AB4" w:rsidP="001D0366">
      <w:pPr>
        <w:autoSpaceDE w:val="0"/>
        <w:autoSpaceDN w:val="0"/>
        <w:adjustRightInd w:val="0"/>
        <w:spacing w:after="10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="001D0366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="001D0366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="001D0366">
        <w:rPr>
          <w:rFonts w:ascii="Arial" w:hAnsi="Arial" w:cs="Arial"/>
          <w:b/>
          <w:bCs/>
          <w:caps/>
          <w:color w:val="000000"/>
          <w:sz w:val="24"/>
          <w:szCs w:val="24"/>
        </w:rPr>
        <w:tab/>
        <w:t xml:space="preserve">     </w:t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B</w:t>
      </w:r>
    </w:p>
    <w:p w14:paraId="6138F017" w14:textId="28D51DEE" w:rsidR="00A21AB4" w:rsidRPr="00A21AB4" w:rsidRDefault="00A21AB4" w:rsidP="004B051E">
      <w:pPr>
        <w:autoSpaceDE w:val="0"/>
        <w:autoSpaceDN w:val="0"/>
        <w:adjustRightInd w:val="0"/>
        <w:spacing w:after="100" w:line="240" w:lineRule="auto"/>
        <w:ind w:left="3600" w:firstLine="720"/>
        <w:jc w:val="right"/>
        <w:rPr>
          <w:rFonts w:ascii="Arial" w:hAnsi="Arial" w:cs="Arial"/>
          <w:b/>
          <w:bCs/>
          <w:color w:val="000000"/>
          <w:sz w:val="24"/>
          <w:szCs w:val="24"/>
        </w:rPr>
      </w:pP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 w:rsidR="00EF4CA1">
        <w:rPr>
          <w:rFonts w:cs="Arial"/>
          <w:b/>
          <w:bCs/>
          <w:color w:val="000000"/>
          <w:sz w:val="24"/>
          <w:szCs w:val="24"/>
        </w:rPr>
        <w:t>4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+</w:t>
      </w:r>
      <w:r w:rsidR="00EF4CA1">
        <w:rPr>
          <w:rFonts w:cs="Arial"/>
          <w:b/>
          <w:bCs/>
          <w:color w:val="000000"/>
          <w:sz w:val="24"/>
          <w:szCs w:val="24"/>
        </w:rPr>
        <w:t xml:space="preserve"> 4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= </w:t>
      </w:r>
      <w:r w:rsidR="00EF4CA1">
        <w:rPr>
          <w:rFonts w:cs="Arial"/>
          <w:b/>
          <w:bCs/>
          <w:color w:val="000000"/>
          <w:sz w:val="24"/>
          <w:szCs w:val="24"/>
        </w:rPr>
        <w:t>08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605F79DF" w14:textId="3A2B654A" w:rsidR="00A21AB4" w:rsidRPr="00042A01" w:rsidRDefault="006B19B5" w:rsidP="00E46126">
      <w:pPr>
        <w:tabs>
          <w:tab w:val="left" w:pos="567"/>
        </w:tabs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color w:val="000000"/>
        </w:rPr>
      </w:pPr>
      <w:r w:rsidRPr="00042A01">
        <w:rPr>
          <w:rFonts w:ascii="Arial" w:hAnsi="Arial" w:cs="Arial"/>
          <w:b/>
          <w:bCs/>
          <w:color w:val="000000"/>
        </w:rPr>
        <w:t xml:space="preserve"> </w:t>
      </w:r>
      <w:r w:rsidR="004B051E">
        <w:rPr>
          <w:rFonts w:cs="Arial"/>
          <w:bCs/>
          <w:color w:val="000000"/>
        </w:rPr>
        <w:t>3</w:t>
      </w:r>
      <w:r w:rsidRPr="00042A01">
        <w:rPr>
          <w:rFonts w:cs="Arial"/>
          <w:bCs/>
          <w:color w:val="000000"/>
        </w:rPr>
        <w:t>.</w:t>
      </w:r>
      <w:r w:rsidR="00A21AB4" w:rsidRPr="00042A01">
        <w:rPr>
          <w:rFonts w:cs="Arial"/>
          <w:bCs/>
          <w:color w:val="000000"/>
        </w:rPr>
        <w:tab/>
        <w:t>Mark on the outline map provided the foll</w:t>
      </w:r>
      <w:r w:rsidRPr="00042A01">
        <w:rPr>
          <w:rFonts w:cs="Arial"/>
          <w:bCs/>
          <w:color w:val="000000"/>
        </w:rPr>
        <w:t xml:space="preserve">owing places and write their </w:t>
      </w:r>
      <w:r w:rsidR="001D0366">
        <w:rPr>
          <w:rFonts w:cs="Arial"/>
          <w:bCs/>
          <w:color w:val="000000"/>
        </w:rPr>
        <w:t>tourist i</w:t>
      </w:r>
      <w:r w:rsidR="00A21AB4" w:rsidRPr="00042A01">
        <w:rPr>
          <w:rFonts w:cs="Arial"/>
          <w:bCs/>
          <w:color w:val="000000"/>
        </w:rPr>
        <w:t xml:space="preserve">mportance. </w:t>
      </w:r>
      <w:r w:rsidR="00A21AB4" w:rsidRPr="00042A01">
        <w:rPr>
          <w:rFonts w:ascii="Arial" w:hAnsi="Arial" w:cs="Arial"/>
          <w:b/>
          <w:bCs/>
          <w:color w:val="000000"/>
        </w:rPr>
        <w:tab/>
      </w:r>
    </w:p>
    <w:p w14:paraId="49D33FD8" w14:textId="0F73AED5" w:rsidR="00A21AB4" w:rsidRPr="00042A01" w:rsidRDefault="00A21AB4" w:rsidP="00E46126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042A01">
        <w:rPr>
          <w:rFonts w:ascii="Arial" w:hAnsi="Arial" w:cs="Arial"/>
          <w:b/>
          <w:bCs/>
          <w:color w:val="000000"/>
        </w:rPr>
        <w:tab/>
      </w:r>
      <w:r w:rsidRPr="00042A01">
        <w:rPr>
          <w:rFonts w:cs="Arial"/>
          <w:color w:val="000000"/>
        </w:rPr>
        <w:t xml:space="preserve">1. </w:t>
      </w:r>
      <w:r w:rsidR="00EF4CA1">
        <w:rPr>
          <w:rFonts w:cs="Arial"/>
          <w:color w:val="000000"/>
        </w:rPr>
        <w:t>Mount Abu</w:t>
      </w:r>
      <w:r w:rsidR="00EF4CA1">
        <w:rPr>
          <w:rFonts w:cs="Arial"/>
          <w:color w:val="000000"/>
        </w:rPr>
        <w:tab/>
        <w:t xml:space="preserve">      2. Pondicherry</w:t>
      </w:r>
      <w:r w:rsidR="00EF4CA1">
        <w:rPr>
          <w:rFonts w:cs="Arial"/>
          <w:color w:val="000000"/>
        </w:rPr>
        <w:tab/>
      </w:r>
      <w:r w:rsidR="00E46126">
        <w:rPr>
          <w:rFonts w:cs="Arial"/>
          <w:color w:val="000000"/>
        </w:rPr>
        <w:t xml:space="preserve">  </w:t>
      </w:r>
      <w:r w:rsidR="00EF4CA1">
        <w:rPr>
          <w:rFonts w:cs="Arial"/>
          <w:color w:val="000000"/>
        </w:rPr>
        <w:t>3. Simla</w:t>
      </w:r>
      <w:r w:rsidR="00EF4CA1">
        <w:rPr>
          <w:rFonts w:cs="Arial"/>
          <w:color w:val="000000"/>
        </w:rPr>
        <w:tab/>
      </w:r>
      <w:r w:rsidR="00EF4CA1">
        <w:rPr>
          <w:rFonts w:cs="Arial"/>
          <w:color w:val="000000"/>
        </w:rPr>
        <w:tab/>
        <w:t>4. Agra</w:t>
      </w:r>
    </w:p>
    <w:p w14:paraId="48452785" w14:textId="77777777" w:rsidR="006B19B5" w:rsidRDefault="00A21AB4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200A024B" w14:textId="47E2EB17" w:rsidR="006B19B5" w:rsidRPr="006B19B5" w:rsidRDefault="00A21AB4" w:rsidP="006B19B5">
      <w:pPr>
        <w:autoSpaceDE w:val="0"/>
        <w:autoSpaceDN w:val="0"/>
        <w:adjustRightInd w:val="0"/>
        <w:spacing w:after="80" w:line="240" w:lineRule="auto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C</w:t>
      </w:r>
    </w:p>
    <w:p w14:paraId="3B06BD14" w14:textId="069F0075" w:rsidR="00A21AB4" w:rsidRPr="00A21AB4" w:rsidRDefault="00A21AB4" w:rsidP="00FB74A3">
      <w:pPr>
        <w:autoSpaceDE w:val="0"/>
        <w:autoSpaceDN w:val="0"/>
        <w:adjustRightInd w:val="0"/>
        <w:spacing w:after="120" w:line="240" w:lineRule="auto"/>
        <w:ind w:left="544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 w:rsidR="00EF4CA1">
        <w:rPr>
          <w:rFonts w:cs="Arial"/>
          <w:b/>
          <w:bCs/>
          <w:color w:val="000000"/>
          <w:sz w:val="24"/>
          <w:szCs w:val="24"/>
          <w:u w:val="single"/>
        </w:rPr>
        <w:t xml:space="preserve">ONE 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EF4CA1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4B051E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 w:rsidR="00EF4CA1">
        <w:rPr>
          <w:rFonts w:cs="Arial"/>
          <w:b/>
          <w:bCs/>
          <w:color w:val="000000"/>
          <w:sz w:val="24"/>
          <w:szCs w:val="24"/>
        </w:rPr>
        <w:t>6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 w:rsidR="00EF4CA1">
        <w:rPr>
          <w:rFonts w:cs="Arial"/>
          <w:b/>
          <w:bCs/>
          <w:color w:val="000000"/>
          <w:sz w:val="24"/>
          <w:szCs w:val="24"/>
        </w:rPr>
        <w:t>1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= </w:t>
      </w:r>
      <w:r w:rsidR="00EF4CA1">
        <w:rPr>
          <w:rFonts w:cs="Arial"/>
          <w:b/>
          <w:bCs/>
          <w:color w:val="000000"/>
          <w:sz w:val="24"/>
          <w:szCs w:val="24"/>
        </w:rPr>
        <w:t>06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27DC4DA1" w14:textId="44646223" w:rsidR="00C5036D" w:rsidRDefault="004B051E" w:rsidP="004B051E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>
        <w:rPr>
          <w:rFonts w:cs="Arial"/>
          <w:color w:val="000000"/>
        </w:rPr>
        <w:t>4</w:t>
      </w:r>
      <w:r w:rsidR="00A21AB4" w:rsidRPr="00042A01">
        <w:rPr>
          <w:rFonts w:cs="Arial"/>
          <w:color w:val="000000"/>
        </w:rPr>
        <w:t>.</w:t>
      </w:r>
      <w:r w:rsidR="00A21AB4" w:rsidRPr="00042A01">
        <w:rPr>
          <w:rFonts w:cs="Arial"/>
          <w:color w:val="000000"/>
        </w:rPr>
        <w:tab/>
      </w:r>
      <w:r w:rsidR="00EF4CA1">
        <w:rPr>
          <w:rFonts w:cs="Arial"/>
          <w:color w:val="000000"/>
        </w:rPr>
        <w:t>Travel in Modern times.</w:t>
      </w:r>
    </w:p>
    <w:p w14:paraId="4E945C22" w14:textId="47FAB13B" w:rsidR="00EF4CA1" w:rsidRDefault="004B051E" w:rsidP="004B051E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>
        <w:rPr>
          <w:rFonts w:cs="Arial"/>
          <w:color w:val="000000"/>
        </w:rPr>
        <w:t>5</w:t>
      </w:r>
      <w:r w:rsidR="00EF4CA1">
        <w:rPr>
          <w:rFonts w:cs="Arial"/>
          <w:color w:val="000000"/>
        </w:rPr>
        <w:t>.</w:t>
      </w:r>
      <w:r w:rsidR="00EF4CA1">
        <w:rPr>
          <w:rFonts w:cs="Arial"/>
          <w:color w:val="000000"/>
        </w:rPr>
        <w:tab/>
      </w:r>
      <w:r w:rsidR="00BA1A38">
        <w:rPr>
          <w:rFonts w:cs="Arial"/>
          <w:color w:val="000000"/>
        </w:rPr>
        <w:t>Explain any</w:t>
      </w:r>
      <w:r w:rsidR="00EF4CA1">
        <w:rPr>
          <w:rFonts w:cs="Arial"/>
          <w:color w:val="000000"/>
        </w:rPr>
        <w:t xml:space="preserve"> 4 functions of a Travel Agency. </w:t>
      </w:r>
    </w:p>
    <w:p w14:paraId="50DD0B1B" w14:textId="4734C461" w:rsidR="00EF4CA1" w:rsidRPr="00042A01" w:rsidRDefault="004B051E" w:rsidP="004B051E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>
        <w:rPr>
          <w:rFonts w:cs="Arial"/>
          <w:color w:val="000000"/>
        </w:rPr>
        <w:t>6</w:t>
      </w:r>
      <w:r w:rsidR="00EF4CA1">
        <w:rPr>
          <w:rFonts w:cs="Arial"/>
          <w:color w:val="000000"/>
        </w:rPr>
        <w:t>.</w:t>
      </w:r>
      <w:r w:rsidR="00EF4CA1">
        <w:rPr>
          <w:rFonts w:cs="Arial"/>
          <w:color w:val="000000"/>
        </w:rPr>
        <w:tab/>
      </w:r>
      <w:r w:rsidR="00BA1A38">
        <w:rPr>
          <w:rFonts w:cs="Arial"/>
          <w:color w:val="000000"/>
        </w:rPr>
        <w:t xml:space="preserve">Objectives and Programmes of </w:t>
      </w:r>
      <w:r w:rsidR="00EF4CA1">
        <w:rPr>
          <w:rFonts w:cs="Arial"/>
          <w:color w:val="000000"/>
        </w:rPr>
        <w:t>UNWTO</w:t>
      </w:r>
      <w:r w:rsidR="00BA1A38">
        <w:rPr>
          <w:rFonts w:cs="Arial"/>
          <w:color w:val="000000"/>
        </w:rPr>
        <w:t>.</w:t>
      </w:r>
    </w:p>
    <w:p w14:paraId="13ABC3BF" w14:textId="77777777" w:rsidR="00A21AB4" w:rsidRP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21AB4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3F81273E" w14:textId="77777777" w:rsidR="00A21AB4" w:rsidRPr="00A21AB4" w:rsidRDefault="00A21AB4" w:rsidP="00DE21C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D</w:t>
      </w:r>
    </w:p>
    <w:p w14:paraId="58CB397B" w14:textId="70C81E38" w:rsidR="00A21AB4" w:rsidRPr="00A21AB4" w:rsidRDefault="00A21AB4" w:rsidP="006B19B5">
      <w:pPr>
        <w:autoSpaceDE w:val="0"/>
        <w:autoSpaceDN w:val="0"/>
        <w:adjustRightInd w:val="0"/>
        <w:spacing w:after="4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 w:rsidR="004B051E">
        <w:rPr>
          <w:rFonts w:cs="Arial"/>
          <w:b/>
          <w:bCs/>
          <w:color w:val="000000"/>
          <w:sz w:val="24"/>
          <w:szCs w:val="24"/>
          <w:u w:val="single"/>
        </w:rPr>
        <w:t xml:space="preserve">THREE  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4B051E">
        <w:rPr>
          <w:rFonts w:cs="Arial"/>
          <w:b/>
          <w:bCs/>
          <w:color w:val="000000"/>
          <w:sz w:val="24"/>
          <w:szCs w:val="24"/>
        </w:rPr>
        <w:tab/>
        <w:t xml:space="preserve">    </w:t>
      </w:r>
      <w:r w:rsidR="00FB74A3">
        <w:rPr>
          <w:rFonts w:cs="Arial"/>
          <w:b/>
          <w:bCs/>
          <w:color w:val="000000"/>
          <w:sz w:val="24"/>
          <w:szCs w:val="24"/>
        </w:rPr>
        <w:t xml:space="preserve">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 w:rsidR="00F2285E">
        <w:rPr>
          <w:rFonts w:cs="Arial"/>
          <w:b/>
          <w:bCs/>
          <w:color w:val="000000"/>
          <w:sz w:val="24"/>
          <w:szCs w:val="24"/>
        </w:rPr>
        <w:t>2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 w:rsidR="00F2285E">
        <w:rPr>
          <w:rFonts w:cs="Arial"/>
          <w:b/>
          <w:bCs/>
          <w:color w:val="000000"/>
          <w:sz w:val="24"/>
          <w:szCs w:val="24"/>
        </w:rPr>
        <w:t>3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= 0</w:t>
      </w:r>
      <w:r w:rsidR="00F2285E">
        <w:rPr>
          <w:rFonts w:cs="Arial"/>
          <w:b/>
          <w:bCs/>
          <w:color w:val="000000"/>
          <w:sz w:val="24"/>
          <w:szCs w:val="24"/>
        </w:rPr>
        <w:t>6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61A14A49" w14:textId="5B5C3862" w:rsidR="00EF4CA1" w:rsidRDefault="004B051E" w:rsidP="00EF4CA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</w:t>
      </w:r>
      <w:r w:rsidR="00EF4CA1">
        <w:rPr>
          <w:rFonts w:cs="Arial"/>
          <w:color w:val="000000"/>
          <w:sz w:val="24"/>
          <w:szCs w:val="24"/>
        </w:rPr>
        <w:t>.</w:t>
      </w:r>
      <w:r w:rsidR="00EF4CA1">
        <w:rPr>
          <w:rFonts w:cs="Arial"/>
          <w:color w:val="000000"/>
          <w:sz w:val="24"/>
          <w:szCs w:val="24"/>
        </w:rPr>
        <w:tab/>
        <w:t>IUOTO</w:t>
      </w:r>
    </w:p>
    <w:p w14:paraId="5C9DF52E" w14:textId="274ACEA6" w:rsidR="00EF4CA1" w:rsidRDefault="004B051E" w:rsidP="00EF4CA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8</w:t>
      </w:r>
      <w:r w:rsidR="00EF4CA1">
        <w:rPr>
          <w:rFonts w:cs="Arial"/>
          <w:color w:val="000000"/>
          <w:sz w:val="24"/>
          <w:szCs w:val="24"/>
        </w:rPr>
        <w:t>.</w:t>
      </w:r>
      <w:r w:rsidR="00EF4CA1">
        <w:rPr>
          <w:rFonts w:cs="Arial"/>
          <w:color w:val="000000"/>
          <w:sz w:val="24"/>
          <w:szCs w:val="24"/>
        </w:rPr>
        <w:tab/>
      </w:r>
      <w:r>
        <w:rPr>
          <w:rFonts w:cs="Arial"/>
          <w:color w:val="000000"/>
          <w:sz w:val="24"/>
          <w:szCs w:val="24"/>
        </w:rPr>
        <w:t>Financial Services to Tourists.</w:t>
      </w:r>
    </w:p>
    <w:p w14:paraId="7A380277" w14:textId="5693B45B" w:rsidR="004B051E" w:rsidRDefault="004B051E" w:rsidP="00EF4CA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.</w:t>
      </w:r>
      <w:r>
        <w:rPr>
          <w:rFonts w:cs="Arial"/>
          <w:color w:val="000000"/>
          <w:sz w:val="24"/>
          <w:szCs w:val="24"/>
        </w:rPr>
        <w:tab/>
        <w:t>What is Sustainable Tourism.</w:t>
      </w:r>
    </w:p>
    <w:p w14:paraId="6A554731" w14:textId="040C972D" w:rsidR="004B051E" w:rsidRDefault="004B051E" w:rsidP="00EF4CA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>
        <w:rPr>
          <w:rFonts w:cs="Arial"/>
          <w:color w:val="000000"/>
          <w:sz w:val="24"/>
          <w:szCs w:val="24"/>
        </w:rPr>
        <w:tab/>
        <w:t>Sargent Committee.</w:t>
      </w:r>
    </w:p>
    <w:p w14:paraId="721050A4" w14:textId="4171E239" w:rsidR="004B051E" w:rsidRDefault="004B051E" w:rsidP="00EF4CA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1.</w:t>
      </w:r>
      <w:r>
        <w:rPr>
          <w:rFonts w:cs="Arial"/>
          <w:color w:val="000000"/>
          <w:sz w:val="24"/>
          <w:szCs w:val="24"/>
        </w:rPr>
        <w:tab/>
      </w:r>
      <w:r w:rsidR="00C96566">
        <w:rPr>
          <w:rFonts w:cs="Arial"/>
          <w:color w:val="000000"/>
          <w:sz w:val="24"/>
          <w:szCs w:val="24"/>
        </w:rPr>
        <w:t xml:space="preserve">Mention any 4 ancient Greek travellers. </w:t>
      </w:r>
    </w:p>
    <w:p w14:paraId="7B227CE7" w14:textId="29F6E58C" w:rsidR="00FB74A3" w:rsidRDefault="001D0366" w:rsidP="00FB74A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</w:rPr>
      </w:pPr>
      <w:r>
        <w:rPr>
          <w:rFonts w:cs="Arial"/>
          <w:color w:val="000000"/>
        </w:rPr>
        <w:t xml:space="preserve"> </w:t>
      </w:r>
    </w:p>
    <w:p w14:paraId="24053D37" w14:textId="780A2817" w:rsidR="00042A01" w:rsidRDefault="00042A01" w:rsidP="00DE21C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14:paraId="613D08F2" w14:textId="4C09BDE9" w:rsidR="00DE21C3" w:rsidRDefault="00042A01" w:rsidP="00042A01">
      <w:pPr>
        <w:autoSpaceDE w:val="0"/>
        <w:autoSpaceDN w:val="0"/>
        <w:adjustRightInd w:val="0"/>
        <w:spacing w:after="0" w:line="240" w:lineRule="auto"/>
        <w:jc w:val="center"/>
      </w:pPr>
      <w:r>
        <w:t>**************</w:t>
      </w:r>
    </w:p>
    <w:sectPr w:rsidR="00DE21C3" w:rsidSect="002703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64F3E1" w14:textId="77777777" w:rsidR="004D642F" w:rsidRDefault="004D642F" w:rsidP="00C9594D">
      <w:pPr>
        <w:spacing w:after="0" w:line="240" w:lineRule="auto"/>
      </w:pPr>
      <w:r>
        <w:separator/>
      </w:r>
    </w:p>
  </w:endnote>
  <w:endnote w:type="continuationSeparator" w:id="0">
    <w:p w14:paraId="46213B43" w14:textId="77777777" w:rsidR="004D642F" w:rsidRDefault="004D642F" w:rsidP="00C95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CE9337" w14:textId="77777777" w:rsidR="004D642F" w:rsidRDefault="004D642F" w:rsidP="00C9594D">
      <w:pPr>
        <w:spacing w:after="0" w:line="240" w:lineRule="auto"/>
      </w:pPr>
      <w:r>
        <w:separator/>
      </w:r>
    </w:p>
  </w:footnote>
  <w:footnote w:type="continuationSeparator" w:id="0">
    <w:p w14:paraId="4BDE3120" w14:textId="77777777" w:rsidR="004D642F" w:rsidRDefault="004D642F" w:rsidP="00C959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42453AE"/>
    <w:multiLevelType w:val="hybridMultilevel"/>
    <w:tmpl w:val="33AA61E6"/>
    <w:lvl w:ilvl="0" w:tplc="467462B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bA0NzIzMTSxMAZiQyUdpeDU4uLM/DyQAvNaABxehREsAAAA"/>
  </w:docVars>
  <w:rsids>
    <w:rsidRoot w:val="00A21AB4"/>
    <w:rsid w:val="00015D9B"/>
    <w:rsid w:val="00036051"/>
    <w:rsid w:val="00042A01"/>
    <w:rsid w:val="000F33A8"/>
    <w:rsid w:val="001D0366"/>
    <w:rsid w:val="002703A2"/>
    <w:rsid w:val="002A2474"/>
    <w:rsid w:val="00341EB9"/>
    <w:rsid w:val="00467864"/>
    <w:rsid w:val="00487E58"/>
    <w:rsid w:val="004B051E"/>
    <w:rsid w:val="004B4942"/>
    <w:rsid w:val="004D642F"/>
    <w:rsid w:val="005A5133"/>
    <w:rsid w:val="005F6361"/>
    <w:rsid w:val="00673354"/>
    <w:rsid w:val="006A1B76"/>
    <w:rsid w:val="006B19B5"/>
    <w:rsid w:val="00770582"/>
    <w:rsid w:val="007A3278"/>
    <w:rsid w:val="008145C9"/>
    <w:rsid w:val="008C680A"/>
    <w:rsid w:val="00946A23"/>
    <w:rsid w:val="00954877"/>
    <w:rsid w:val="009E3173"/>
    <w:rsid w:val="00A05BB3"/>
    <w:rsid w:val="00A21AB4"/>
    <w:rsid w:val="00AD550A"/>
    <w:rsid w:val="00AF10E6"/>
    <w:rsid w:val="00BA1A38"/>
    <w:rsid w:val="00C5036D"/>
    <w:rsid w:val="00C56B2E"/>
    <w:rsid w:val="00C9594D"/>
    <w:rsid w:val="00C96566"/>
    <w:rsid w:val="00D62ED6"/>
    <w:rsid w:val="00DC4B60"/>
    <w:rsid w:val="00DE21C3"/>
    <w:rsid w:val="00E46126"/>
    <w:rsid w:val="00EF4CA1"/>
    <w:rsid w:val="00F2285E"/>
    <w:rsid w:val="00F61FEB"/>
    <w:rsid w:val="00FA4B95"/>
    <w:rsid w:val="00FB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8029931"/>
  <w15:docId w15:val="{BBF7BAD8-F122-4504-8481-EFB03B5DE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3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9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94D"/>
  </w:style>
  <w:style w:type="paragraph" w:styleId="Footer">
    <w:name w:val="footer"/>
    <w:basedOn w:val="Normal"/>
    <w:link w:val="FooterChar"/>
    <w:uiPriority w:val="99"/>
    <w:unhideWhenUsed/>
    <w:rsid w:val="00C959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94D"/>
  </w:style>
  <w:style w:type="paragraph" w:styleId="ListParagraph">
    <w:name w:val="List Paragraph"/>
    <w:basedOn w:val="Normal"/>
    <w:uiPriority w:val="34"/>
    <w:qFormat/>
    <w:rsid w:val="004678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64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DL-13</cp:lastModifiedBy>
  <cp:revision>29</cp:revision>
  <cp:lastPrinted>2022-01-07T22:23:00Z</cp:lastPrinted>
  <dcterms:created xsi:type="dcterms:W3CDTF">2020-11-04T14:10:00Z</dcterms:created>
  <dcterms:modified xsi:type="dcterms:W3CDTF">2022-08-23T05:23:00Z</dcterms:modified>
</cp:coreProperties>
</file>